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p_lca</w:t>
      </w:r>
    </w:p>
    <w:p>
      <w:pPr>
        <w:pStyle w:val="Author"/>
      </w:pPr>
      <w:r>
        <w:t xml:space="preserve">Ted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2025-02-26</w:t>
      </w:r>
    </w:p>
    <w:p>
      <w:pPr>
        <w:pStyle w:val="SourceCode"/>
      </w:pPr>
      <w:r>
        <w:rPr>
          <w:rStyle w:val="VerbatimChar"/>
        </w:rPr>
        <w:t xml:space="preserve">## Warning: Using an external vector in selections was deprecated in tidyselect 1.1.0.</w:t>
      </w:r>
      <w:r>
        <w:br/>
      </w:r>
      <w:r>
        <w:rPr>
          <w:rStyle w:val="VerbatimChar"/>
        </w:rPr>
        <w:t xml:space="preserve">## ℹ Please use `all_of()` or `any_of()` instead.</w:t>
      </w:r>
      <w:r>
        <w:br/>
      </w:r>
      <w:r>
        <w:rPr>
          <w:rStyle w:val="VerbatimChar"/>
        </w:rPr>
        <w:t xml:space="preserve">##   # Was:</w:t>
      </w:r>
      <w:r>
        <w:br/>
      </w:r>
      <w:r>
        <w:rPr>
          <w:rStyle w:val="VerbatimChar"/>
        </w:rPr>
        <w:t xml:space="preserve">##   data %&gt;% select(vap_biomark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Now:</w:t>
      </w:r>
      <w:r>
        <w:br/>
      </w:r>
      <w:r>
        <w:rPr>
          <w:rStyle w:val="VerbatimChar"/>
        </w:rPr>
        <w:t xml:space="preserve">##   data %&gt;% select(all_of(vap_biomarker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e &lt;https://tidyselect.r-lib.org/reference/faq-external-vector.html&gt;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強制変換により NA が生成されました</w:t>
      </w:r>
    </w:p>
    <w:bookmarkStart w:id="26" w:name="mclust-results"/>
    <w:p>
      <w:pPr>
        <w:pStyle w:val="Heading1"/>
      </w:pPr>
      <w:r>
        <w:t xml:space="preserve">MClust Resul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vap_lca_tbls_no_il10_files/figure-docx/mclus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est BIC values:</w:t>
      </w:r>
      <w:r>
        <w:br/>
      </w:r>
      <w:r>
        <w:rPr>
          <w:rStyle w:val="VerbatimChar"/>
        </w:rPr>
        <w:t xml:space="preserve">##              VVE,4       VVE,5       EVE,4</w:t>
      </w:r>
      <w:r>
        <w:br/>
      </w:r>
      <w:r>
        <w:rPr>
          <w:rStyle w:val="VerbatimChar"/>
        </w:rPr>
        <w:t xml:space="preserve">## BIC      -19491.71 -19624.5197 -19641.9500</w:t>
      </w:r>
      <w:r>
        <w:br/>
      </w:r>
      <w:r>
        <w:rPr>
          <w:rStyle w:val="VerbatimChar"/>
        </w:rPr>
        <w:t xml:space="preserve">## BIC diff      0.00   -132.8068   -150.237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vap_lca_tbls_no_il10_files/figure-docx/mclus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est ICL values:</w:t>
      </w:r>
      <w:r>
        <w:br/>
      </w:r>
      <w:r>
        <w:rPr>
          <w:rStyle w:val="VerbatimChar"/>
        </w:rPr>
        <w:t xml:space="preserve">##              VVE,4       VVE,5       EVE,4</w:t>
      </w:r>
      <w:r>
        <w:br/>
      </w:r>
      <w:r>
        <w:rPr>
          <w:rStyle w:val="VerbatimChar"/>
        </w:rPr>
        <w:t xml:space="preserve">## ICL      -19514.62 -19652.3173 -19662.1891</w:t>
      </w:r>
      <w:r>
        <w:br/>
      </w:r>
      <w:r>
        <w:rPr>
          <w:rStyle w:val="VerbatimChar"/>
        </w:rPr>
        <w:t xml:space="preserve">## ICL diff      0.00   -137.6931   -147.5649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8"/>
        <w:gridCol w:w="1056"/>
        <w:gridCol w:w="1114"/>
        <w:gridCol w:w="1232"/>
        <w:gridCol w:w="1114"/>
        <w:gridCol w:w="111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N=12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N=1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N=7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N=16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46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.0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.2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2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1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.5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780, 62.1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827, 64.3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920, 66.1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824, 63.5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900, 63.6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 (2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3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23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 (22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 (26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 (74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 (65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 (77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 (77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5 (74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9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2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3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4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4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.657, 32.7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974, 30.4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349, 29.7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794, 34.6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.983, 32.4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American Indian or Native Alask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4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5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4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4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Another R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A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8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4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7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 (7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Black or African Ame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12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12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12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9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 (11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Declined to Answ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2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Native Hawaiian or Pacific Isl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Unavailable or 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2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4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2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 (70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 (7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 (73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1 (7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u_admit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 (2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28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43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 (26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7 (29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23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22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5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12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 (16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Neu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18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19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13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 (18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 (18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Sur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(32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 (29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 (37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 (4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7 (35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_day_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00, 1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, 8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50, 1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, 12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, 12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_day_1_indexed_to_intub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, 1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, 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50, 9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, 1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, 10.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28d_morta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 (8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 (82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 (79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5 (88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7 (8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17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2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 (14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ny_1000_yes1_no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 (5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 (5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 (5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 (49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0 (53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 (4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44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 (47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 (5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6 (46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ny_10000_yes1_no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 (78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 (78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 (77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 (70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0 (75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 (22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21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23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 (29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 (24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_neutrophils_bal_b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50, 47.7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.500, 89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250, 98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500, 89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.000, 9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_nucleated_cells_b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7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5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7.000, 659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0.000, 231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39.500, 13326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6.500, 2422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8.000, 2455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pital_morta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 (79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 (79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 (73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 (8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0 (79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2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2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27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17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 (2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u_morta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 (85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 (85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 (79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1 (86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 (84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14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1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2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14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 (1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ache_iii_admi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.250, 10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.000, 10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.500, 111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.500, 10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.000, 106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a_ic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, 9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, 9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50, 8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, 9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, 9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a_b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, 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0, 9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, 7.7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, 8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, 8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_ecmo_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N-Mi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10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_pf_8am_calculated_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.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5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2.000, 258.1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.667, 219.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.143, 280.6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3.000, 252.8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9.500, 252.4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_sf_8am_calculated_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3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7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7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7.1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7.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0.000, 333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.000, 313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0.000, 317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.500, 332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.000, 326.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_oi_8am_calculated_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50, 7.7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52, 11.4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00, 10.3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67, 9.2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39, 9.6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fds_admi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1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1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1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18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16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fds_bro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2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2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19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2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2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fds_first_intubt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1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1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1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1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16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ped_organis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cineto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bahstrep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2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candida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citrobacter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oralflora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2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8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3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coryneanddipther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nterbacter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2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coli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hinflu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2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klebs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2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4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4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3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neisseria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2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2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2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pseudomonas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5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serratia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staph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2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21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8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 (2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 (22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spneumo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yeast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2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4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2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ultiple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other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6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6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12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(8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nothing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 (4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44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 (44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(38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5 (41.8%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p_lca</dc:title>
  <dc:creator>Ted Liu</dc:creator>
  <cp:keywords/>
  <dcterms:created xsi:type="dcterms:W3CDTF">2025-03-07T20:28:16Z</dcterms:created>
  <dcterms:modified xsi:type="dcterms:W3CDTF">2025-03-07T20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6</vt:lpwstr>
  </property>
  <property fmtid="{D5CDD505-2E9C-101B-9397-08002B2CF9AE}" pid="3" name="output">
    <vt:lpwstr>word_document</vt:lpwstr>
  </property>
</Properties>
</file>